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348E3" w14:textId="381B6190" w:rsidR="00A03991" w:rsidRPr="00A03991" w:rsidRDefault="00A03991" w:rsidP="00A03991">
      <w:pPr>
        <w:rPr>
          <w:sz w:val="21"/>
          <w:szCs w:val="21"/>
        </w:rPr>
      </w:pPr>
      <w:r w:rsidRPr="00A03991">
        <w:rPr>
          <w:b/>
          <w:bCs/>
          <w:sz w:val="21"/>
          <w:szCs w:val="21"/>
        </w:rPr>
        <w:t>Request for Approval</w:t>
      </w:r>
    </w:p>
    <w:p w14:paraId="661FF90A" w14:textId="77777777" w:rsidR="00A03991" w:rsidRPr="00A03991" w:rsidRDefault="00A03991" w:rsidP="00A03991">
      <w:pPr>
        <w:rPr>
          <w:sz w:val="21"/>
          <w:szCs w:val="21"/>
        </w:rPr>
      </w:pPr>
      <w:r w:rsidRPr="00A03991">
        <w:rPr>
          <w:sz w:val="21"/>
          <w:szCs w:val="21"/>
        </w:rPr>
        <w:t>Dear [Recipient's Name], </w:t>
      </w:r>
    </w:p>
    <w:p w14:paraId="2523DF78" w14:textId="776601AB" w:rsidR="00A03991" w:rsidRPr="00A03991" w:rsidRDefault="00A03991" w:rsidP="00A03991">
      <w:pPr>
        <w:rPr>
          <w:sz w:val="21"/>
          <w:szCs w:val="21"/>
        </w:rPr>
      </w:pPr>
      <w:r w:rsidRPr="00A03991">
        <w:rPr>
          <w:sz w:val="21"/>
          <w:szCs w:val="21"/>
        </w:rPr>
        <w:t>I am writing to request approval for my attendance at DTECH</w:t>
      </w:r>
      <w:r w:rsidR="0008296D">
        <w:rPr>
          <w:sz w:val="21"/>
          <w:szCs w:val="21"/>
        </w:rPr>
        <w:t>®</w:t>
      </w:r>
      <w:r w:rsidRPr="00A03991">
        <w:rPr>
          <w:sz w:val="21"/>
          <w:szCs w:val="21"/>
        </w:rPr>
        <w:t> Data Centers and AI </w:t>
      </w:r>
      <w:r w:rsidRPr="00A03991">
        <w:rPr>
          <w:b/>
          <w:bCs/>
          <w:sz w:val="21"/>
          <w:szCs w:val="21"/>
        </w:rPr>
        <w:t>conference </w:t>
      </w:r>
      <w:r w:rsidRPr="00A03991">
        <w:rPr>
          <w:sz w:val="21"/>
          <w:szCs w:val="21"/>
        </w:rPr>
        <w:t>scheduled to take place from </w:t>
      </w:r>
      <w:r w:rsidRPr="00A03991">
        <w:rPr>
          <w:b/>
          <w:bCs/>
          <w:sz w:val="21"/>
          <w:szCs w:val="21"/>
        </w:rPr>
        <w:t xml:space="preserve">May </w:t>
      </w:r>
      <w:r w:rsidR="0008296D">
        <w:rPr>
          <w:b/>
          <w:bCs/>
          <w:sz w:val="21"/>
          <w:szCs w:val="21"/>
        </w:rPr>
        <w:t>12-14, 2026</w:t>
      </w:r>
      <w:r w:rsidRPr="00A03991">
        <w:rPr>
          <w:sz w:val="21"/>
          <w:szCs w:val="21"/>
        </w:rPr>
        <w:t xml:space="preserve">, in </w:t>
      </w:r>
      <w:r w:rsidR="0008296D">
        <w:rPr>
          <w:b/>
          <w:bCs/>
          <w:sz w:val="21"/>
          <w:szCs w:val="21"/>
        </w:rPr>
        <w:t xml:space="preserve">Scottsdale, AZ. </w:t>
      </w:r>
      <w:r w:rsidRPr="00A03991">
        <w:rPr>
          <w:sz w:val="21"/>
          <w:szCs w:val="21"/>
        </w:rPr>
        <w:t>As an active participant in the T&amp;D sector, I believe that attending this esteemed event will bring significant benefits to our organization and my professional growth. This event is at the forefront of addressing critical challenges where energy meets digital infrastructure, making it highly relevant to our work.</w:t>
      </w:r>
    </w:p>
    <w:p w14:paraId="6C40D73B" w14:textId="77777777" w:rsidR="00A03991" w:rsidRPr="00A03991" w:rsidRDefault="00A03991" w:rsidP="00A03991">
      <w:pPr>
        <w:rPr>
          <w:sz w:val="21"/>
          <w:szCs w:val="21"/>
        </w:rPr>
      </w:pPr>
      <w:r w:rsidRPr="00A03991">
        <w:rPr>
          <w:sz w:val="21"/>
          <w:szCs w:val="21"/>
        </w:rPr>
        <w:t>Justification for Attendance: </w:t>
      </w:r>
    </w:p>
    <w:p w14:paraId="0E8DEE12" w14:textId="518A5B1A" w:rsidR="00A03991" w:rsidRPr="00A03991" w:rsidRDefault="00A03991" w:rsidP="00A03991">
      <w:pPr>
        <w:numPr>
          <w:ilvl w:val="0"/>
          <w:numId w:val="1"/>
        </w:numPr>
        <w:rPr>
          <w:sz w:val="21"/>
          <w:szCs w:val="21"/>
        </w:rPr>
      </w:pPr>
      <w:r w:rsidRPr="00A03991">
        <w:rPr>
          <w:sz w:val="21"/>
          <w:szCs w:val="21"/>
        </w:rPr>
        <w:t>High-Value Educational Content: DTECH</w:t>
      </w:r>
      <w:r w:rsidR="0008296D">
        <w:rPr>
          <w:sz w:val="21"/>
          <w:szCs w:val="21"/>
        </w:rPr>
        <w:t>®</w:t>
      </w:r>
      <w:r w:rsidRPr="00A03991">
        <w:rPr>
          <w:sz w:val="21"/>
          <w:szCs w:val="21"/>
        </w:rPr>
        <w:t> offers cutting-edge presentations, workshops, and technical sessions by industry experts, covering crucial topics such as strategies to navigate the surging power demands of AI and data centers, test grid reliability, and drive sustainable solutions—all key issues shaping our industry. With discussions led by industry executives and thought leaders, sessions will focus on how AI is transforming utilities, from improving operations to managing load growth effectively.</w:t>
      </w:r>
    </w:p>
    <w:p w14:paraId="75F2D0EC" w14:textId="77777777" w:rsidR="00A03991" w:rsidRPr="00A03991" w:rsidRDefault="00A03991" w:rsidP="00A03991">
      <w:pPr>
        <w:numPr>
          <w:ilvl w:val="0"/>
          <w:numId w:val="1"/>
        </w:numPr>
        <w:rPr>
          <w:sz w:val="21"/>
          <w:szCs w:val="21"/>
        </w:rPr>
      </w:pPr>
      <w:r w:rsidRPr="00A03991">
        <w:rPr>
          <w:sz w:val="21"/>
          <w:szCs w:val="21"/>
        </w:rPr>
        <w:t>Networking Opportunities: The event provides a platform to network with industry peers, professionals, and stakeholders, opening doors to potential collaborations and business opportunities. </w:t>
      </w:r>
    </w:p>
    <w:p w14:paraId="7F45EA43" w14:textId="77777777" w:rsidR="00A03991" w:rsidRPr="00A03991" w:rsidRDefault="00A03991" w:rsidP="00A03991">
      <w:pPr>
        <w:numPr>
          <w:ilvl w:val="0"/>
          <w:numId w:val="1"/>
        </w:numPr>
        <w:rPr>
          <w:sz w:val="21"/>
          <w:szCs w:val="21"/>
        </w:rPr>
      </w:pPr>
      <w:r w:rsidRPr="00A03991">
        <w:rPr>
          <w:sz w:val="21"/>
          <w:szCs w:val="21"/>
        </w:rPr>
        <w:t>Professional Development: Participation offers opportunities to earn PDHs, enhancing my skills and knowledge base. </w:t>
      </w:r>
    </w:p>
    <w:p w14:paraId="38390859" w14:textId="77777777" w:rsidR="00A03991" w:rsidRPr="00A03991" w:rsidRDefault="00A03991" w:rsidP="00A03991">
      <w:pPr>
        <w:numPr>
          <w:ilvl w:val="0"/>
          <w:numId w:val="1"/>
        </w:numPr>
        <w:rPr>
          <w:sz w:val="21"/>
          <w:szCs w:val="21"/>
        </w:rPr>
      </w:pPr>
      <w:r w:rsidRPr="00A03991">
        <w:rPr>
          <w:sz w:val="21"/>
          <w:szCs w:val="21"/>
        </w:rPr>
        <w:t>Knowledge Sharing and Innovation: I can share our organization's successes and innovative practices, positioning us as industry leaders and fostering collaboration. </w:t>
      </w:r>
    </w:p>
    <w:p w14:paraId="7F02097B" w14:textId="77777777" w:rsidR="00A03991" w:rsidRPr="00A03991" w:rsidRDefault="00A03991" w:rsidP="00A03991">
      <w:pPr>
        <w:numPr>
          <w:ilvl w:val="0"/>
          <w:numId w:val="1"/>
        </w:numPr>
        <w:rPr>
          <w:sz w:val="21"/>
          <w:szCs w:val="21"/>
        </w:rPr>
      </w:pPr>
      <w:r w:rsidRPr="00A03991">
        <w:rPr>
          <w:sz w:val="21"/>
          <w:szCs w:val="21"/>
        </w:rPr>
        <w:t>Market Intelligence: Staying updated on trends and regulatory developments will help identify challenges and opportunities for strategic decision-making. </w:t>
      </w:r>
    </w:p>
    <w:p w14:paraId="0C32BB02" w14:textId="77777777" w:rsidR="00A03991" w:rsidRPr="00A03991" w:rsidRDefault="00A03991" w:rsidP="00A03991">
      <w:pPr>
        <w:rPr>
          <w:sz w:val="21"/>
          <w:szCs w:val="21"/>
        </w:rPr>
      </w:pPr>
      <w:r w:rsidRPr="00A03991">
        <w:rPr>
          <w:sz w:val="21"/>
          <w:szCs w:val="21"/>
        </w:rPr>
        <w:t>Below is a cost breakdown. I would like to book travel as soon as possible to get the best price.</w:t>
      </w:r>
      <w:r w:rsidRPr="00A03991">
        <w:rPr>
          <w:rFonts w:ascii="Arial" w:hAnsi="Arial" w:cs="Arial"/>
          <w:sz w:val="21"/>
          <w:szCs w:val="21"/>
        </w:rPr>
        <w:t> </w:t>
      </w:r>
      <w:r w:rsidRPr="00A03991">
        <w:rPr>
          <w:rFonts w:cs="Aptos"/>
          <w:sz w:val="21"/>
          <w:szCs w:val="21"/>
        </w:rPr>
        <w:t> </w:t>
      </w:r>
    </w:p>
    <w:p w14:paraId="113CF101" w14:textId="77777777" w:rsidR="00A03991" w:rsidRPr="00A03991" w:rsidRDefault="00A03991" w:rsidP="00A03991">
      <w:pPr>
        <w:rPr>
          <w:sz w:val="21"/>
          <w:szCs w:val="21"/>
        </w:rPr>
      </w:pPr>
      <w:r w:rsidRPr="00A03991">
        <w:rPr>
          <w:sz w:val="21"/>
          <w:szCs w:val="21"/>
        </w:rPr>
        <w:t>Registration: __________ </w:t>
      </w:r>
    </w:p>
    <w:p w14:paraId="69F66C75" w14:textId="77777777" w:rsidR="00A03991" w:rsidRPr="00A03991" w:rsidRDefault="00A03991" w:rsidP="00A03991">
      <w:pPr>
        <w:rPr>
          <w:sz w:val="21"/>
          <w:szCs w:val="21"/>
        </w:rPr>
      </w:pPr>
      <w:r w:rsidRPr="00A03991">
        <w:rPr>
          <w:sz w:val="21"/>
          <w:szCs w:val="21"/>
        </w:rPr>
        <w:t>Estimated Airfare: __________</w:t>
      </w:r>
      <w:r w:rsidRPr="00A03991">
        <w:rPr>
          <w:rFonts w:ascii="Arial" w:hAnsi="Arial" w:cs="Arial"/>
          <w:sz w:val="21"/>
          <w:szCs w:val="21"/>
        </w:rPr>
        <w:t> </w:t>
      </w:r>
      <w:r w:rsidRPr="00A03991">
        <w:rPr>
          <w:rFonts w:cs="Aptos"/>
          <w:sz w:val="21"/>
          <w:szCs w:val="21"/>
        </w:rPr>
        <w:t> </w:t>
      </w:r>
    </w:p>
    <w:p w14:paraId="2DABAE14" w14:textId="77777777" w:rsidR="00A03991" w:rsidRPr="00A03991" w:rsidRDefault="00A03991" w:rsidP="00A03991">
      <w:pPr>
        <w:rPr>
          <w:sz w:val="21"/>
          <w:szCs w:val="21"/>
        </w:rPr>
      </w:pPr>
      <w:r w:rsidRPr="00A03991">
        <w:rPr>
          <w:sz w:val="21"/>
          <w:szCs w:val="21"/>
        </w:rPr>
        <w:t>Hotel: __________</w:t>
      </w:r>
      <w:r w:rsidRPr="00A03991">
        <w:rPr>
          <w:rFonts w:ascii="Arial" w:hAnsi="Arial" w:cs="Arial"/>
          <w:sz w:val="21"/>
          <w:szCs w:val="21"/>
        </w:rPr>
        <w:t>  </w:t>
      </w:r>
      <w:r w:rsidRPr="00A03991">
        <w:rPr>
          <w:rFonts w:cs="Aptos"/>
          <w:sz w:val="21"/>
          <w:szCs w:val="21"/>
        </w:rPr>
        <w:t> </w:t>
      </w:r>
    </w:p>
    <w:p w14:paraId="2E420C7C" w14:textId="77777777" w:rsidR="00A03991" w:rsidRPr="00A03991" w:rsidRDefault="00A03991" w:rsidP="00A03991">
      <w:pPr>
        <w:rPr>
          <w:sz w:val="21"/>
          <w:szCs w:val="21"/>
        </w:rPr>
      </w:pPr>
      <w:r w:rsidRPr="00A03991">
        <w:rPr>
          <w:sz w:val="21"/>
          <w:szCs w:val="21"/>
        </w:rPr>
        <w:t>Misc/Dinners:</w:t>
      </w:r>
      <w:r w:rsidRPr="00A03991">
        <w:rPr>
          <w:rFonts w:ascii="Arial" w:hAnsi="Arial" w:cs="Arial"/>
          <w:sz w:val="21"/>
          <w:szCs w:val="21"/>
        </w:rPr>
        <w:t> </w:t>
      </w:r>
      <w:r w:rsidRPr="00A03991">
        <w:rPr>
          <w:sz w:val="21"/>
          <w:szCs w:val="21"/>
        </w:rPr>
        <w:t>__________</w:t>
      </w:r>
      <w:r w:rsidRPr="00A03991">
        <w:rPr>
          <w:rFonts w:ascii="Arial" w:hAnsi="Arial" w:cs="Arial"/>
          <w:sz w:val="21"/>
          <w:szCs w:val="21"/>
        </w:rPr>
        <w:t> </w:t>
      </w:r>
      <w:r w:rsidRPr="00A03991">
        <w:rPr>
          <w:rFonts w:cs="Aptos"/>
          <w:sz w:val="21"/>
          <w:szCs w:val="21"/>
        </w:rPr>
        <w:t> </w:t>
      </w:r>
    </w:p>
    <w:p w14:paraId="36E5B502" w14:textId="77777777" w:rsidR="00A03991" w:rsidRPr="00A03991" w:rsidRDefault="00A03991" w:rsidP="00A03991">
      <w:pPr>
        <w:rPr>
          <w:sz w:val="21"/>
          <w:szCs w:val="21"/>
        </w:rPr>
      </w:pPr>
      <w:r w:rsidRPr="00A03991">
        <w:rPr>
          <w:sz w:val="21"/>
          <w:szCs w:val="21"/>
        </w:rPr>
        <w:t>Total cost of __________.</w:t>
      </w:r>
      <w:r w:rsidRPr="00A03991">
        <w:rPr>
          <w:rFonts w:ascii="Arial" w:hAnsi="Arial" w:cs="Arial"/>
          <w:sz w:val="21"/>
          <w:szCs w:val="21"/>
        </w:rPr>
        <w:t> </w:t>
      </w:r>
      <w:r w:rsidRPr="00A03991">
        <w:rPr>
          <w:rFonts w:cs="Aptos"/>
          <w:sz w:val="21"/>
          <w:szCs w:val="21"/>
        </w:rPr>
        <w:t> </w:t>
      </w:r>
    </w:p>
    <w:p w14:paraId="1B930C90" w14:textId="7F9C128E" w:rsidR="00121AA4" w:rsidRDefault="00A03991">
      <w:pPr>
        <w:rPr>
          <w:sz w:val="21"/>
          <w:szCs w:val="21"/>
        </w:rPr>
      </w:pPr>
      <w:r w:rsidRPr="00A03991">
        <w:rPr>
          <w:sz w:val="21"/>
          <w:szCs w:val="21"/>
        </w:rPr>
        <w:t>I kindly request approval to attend DTECH</w:t>
      </w:r>
      <w:r w:rsidR="0008296D">
        <w:rPr>
          <w:sz w:val="21"/>
          <w:szCs w:val="21"/>
        </w:rPr>
        <w:t>®</w:t>
      </w:r>
      <w:r w:rsidRPr="00A03991">
        <w:rPr>
          <w:sz w:val="21"/>
          <w:szCs w:val="21"/>
        </w:rPr>
        <w:t xml:space="preserve"> Data Centers and AI, confident that this experience will contribute significantly to our organization's growth and competitive advantage.   </w:t>
      </w:r>
    </w:p>
    <w:p w14:paraId="5E507705" w14:textId="4FF2ED28" w:rsidR="00AF1AD8" w:rsidRPr="00AF1AD8" w:rsidRDefault="00AF1AD8">
      <w:pPr>
        <w:rPr>
          <w:sz w:val="21"/>
          <w:szCs w:val="21"/>
        </w:rPr>
      </w:pPr>
      <w:r>
        <w:rPr>
          <w:sz w:val="21"/>
          <w:szCs w:val="21"/>
        </w:rPr>
        <w:t xml:space="preserve">Sincerely, </w:t>
      </w:r>
    </w:p>
    <w:sectPr w:rsidR="00AF1AD8" w:rsidRPr="00AF1AD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BA921" w14:textId="77777777" w:rsidR="00DC3252" w:rsidRDefault="00DC3252" w:rsidP="00AF1AD8">
      <w:pPr>
        <w:spacing w:after="0" w:line="240" w:lineRule="auto"/>
      </w:pPr>
      <w:r>
        <w:separator/>
      </w:r>
    </w:p>
  </w:endnote>
  <w:endnote w:type="continuationSeparator" w:id="0">
    <w:p w14:paraId="61351C78" w14:textId="77777777" w:rsidR="00DC3252" w:rsidRDefault="00DC3252" w:rsidP="00AF1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6B209" w14:textId="77777777" w:rsidR="00DC3252" w:rsidRDefault="00DC3252" w:rsidP="00AF1AD8">
      <w:pPr>
        <w:spacing w:after="0" w:line="240" w:lineRule="auto"/>
      </w:pPr>
      <w:r>
        <w:separator/>
      </w:r>
    </w:p>
  </w:footnote>
  <w:footnote w:type="continuationSeparator" w:id="0">
    <w:p w14:paraId="6D27A3DC" w14:textId="77777777" w:rsidR="00DC3252" w:rsidRDefault="00DC3252" w:rsidP="00AF1A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CBBF0" w14:textId="2DEEC4EE" w:rsidR="00AF1AD8" w:rsidRDefault="00AF1AD8">
    <w:pPr>
      <w:pStyle w:val="Header"/>
    </w:pPr>
    <w:r>
      <w:rPr>
        <w:noProof/>
      </w:rPr>
      <w:drawing>
        <wp:inline distT="0" distB="0" distL="0" distR="0" wp14:anchorId="3C05BCA5" wp14:editId="088F4ECB">
          <wp:extent cx="1352550" cy="577290"/>
          <wp:effectExtent l="0" t="0" r="0" b="0"/>
          <wp:docPr id="1766416304" name="Picture 2" descr="A white text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6304" name="Picture 2" descr="A white text on a blu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4996" cy="586870"/>
                  </a:xfrm>
                  <a:prstGeom prst="rect">
                    <a:avLst/>
                  </a:prstGeom>
                </pic:spPr>
              </pic:pic>
            </a:graphicData>
          </a:graphic>
        </wp:inline>
      </w:drawing>
    </w:r>
  </w:p>
  <w:p w14:paraId="12114EB9" w14:textId="77777777" w:rsidR="00AF1AD8" w:rsidRDefault="00AF1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A05A1C"/>
    <w:multiLevelType w:val="multilevel"/>
    <w:tmpl w:val="433A6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9000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2MjA0NLY0MLAwNTNT0lEKTi0uzszPAykwrAUAKF4wbCwAAAA="/>
  </w:docVars>
  <w:rsids>
    <w:rsidRoot w:val="00A03991"/>
    <w:rsid w:val="00041C04"/>
    <w:rsid w:val="0008296D"/>
    <w:rsid w:val="000D04DA"/>
    <w:rsid w:val="000E3733"/>
    <w:rsid w:val="00121AA4"/>
    <w:rsid w:val="002D720B"/>
    <w:rsid w:val="0035372D"/>
    <w:rsid w:val="004B17A5"/>
    <w:rsid w:val="00565879"/>
    <w:rsid w:val="00574205"/>
    <w:rsid w:val="00827949"/>
    <w:rsid w:val="00A03991"/>
    <w:rsid w:val="00AF1AD8"/>
    <w:rsid w:val="00D96369"/>
    <w:rsid w:val="00DC3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01EB1"/>
  <w15:chartTrackingRefBased/>
  <w15:docId w15:val="{76C39808-DC3A-4141-B648-5DA4E50DE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9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39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39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39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39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39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39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39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39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99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399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399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399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399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39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39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39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3991"/>
    <w:rPr>
      <w:rFonts w:eastAsiaTheme="majorEastAsia" w:cstheme="majorBidi"/>
      <w:color w:val="272727" w:themeColor="text1" w:themeTint="D8"/>
    </w:rPr>
  </w:style>
  <w:style w:type="paragraph" w:styleId="Title">
    <w:name w:val="Title"/>
    <w:basedOn w:val="Normal"/>
    <w:next w:val="Normal"/>
    <w:link w:val="TitleChar"/>
    <w:uiPriority w:val="10"/>
    <w:qFormat/>
    <w:rsid w:val="00A039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39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39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39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3991"/>
    <w:pPr>
      <w:spacing w:before="160"/>
      <w:jc w:val="center"/>
    </w:pPr>
    <w:rPr>
      <w:i/>
      <w:iCs/>
      <w:color w:val="404040" w:themeColor="text1" w:themeTint="BF"/>
    </w:rPr>
  </w:style>
  <w:style w:type="character" w:customStyle="1" w:styleId="QuoteChar">
    <w:name w:val="Quote Char"/>
    <w:basedOn w:val="DefaultParagraphFont"/>
    <w:link w:val="Quote"/>
    <w:uiPriority w:val="29"/>
    <w:rsid w:val="00A03991"/>
    <w:rPr>
      <w:i/>
      <w:iCs/>
      <w:color w:val="404040" w:themeColor="text1" w:themeTint="BF"/>
    </w:rPr>
  </w:style>
  <w:style w:type="paragraph" w:styleId="ListParagraph">
    <w:name w:val="List Paragraph"/>
    <w:basedOn w:val="Normal"/>
    <w:uiPriority w:val="34"/>
    <w:qFormat/>
    <w:rsid w:val="00A03991"/>
    <w:pPr>
      <w:ind w:left="720"/>
      <w:contextualSpacing/>
    </w:pPr>
  </w:style>
  <w:style w:type="character" w:styleId="IntenseEmphasis">
    <w:name w:val="Intense Emphasis"/>
    <w:basedOn w:val="DefaultParagraphFont"/>
    <w:uiPriority w:val="21"/>
    <w:qFormat/>
    <w:rsid w:val="00A03991"/>
    <w:rPr>
      <w:i/>
      <w:iCs/>
      <w:color w:val="0F4761" w:themeColor="accent1" w:themeShade="BF"/>
    </w:rPr>
  </w:style>
  <w:style w:type="paragraph" w:styleId="IntenseQuote">
    <w:name w:val="Intense Quote"/>
    <w:basedOn w:val="Normal"/>
    <w:next w:val="Normal"/>
    <w:link w:val="IntenseQuoteChar"/>
    <w:uiPriority w:val="30"/>
    <w:qFormat/>
    <w:rsid w:val="00A039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3991"/>
    <w:rPr>
      <w:i/>
      <w:iCs/>
      <w:color w:val="0F4761" w:themeColor="accent1" w:themeShade="BF"/>
    </w:rPr>
  </w:style>
  <w:style w:type="character" w:styleId="IntenseReference">
    <w:name w:val="Intense Reference"/>
    <w:basedOn w:val="DefaultParagraphFont"/>
    <w:uiPriority w:val="32"/>
    <w:qFormat/>
    <w:rsid w:val="00A03991"/>
    <w:rPr>
      <w:b/>
      <w:bCs/>
      <w:smallCaps/>
      <w:color w:val="0F4761" w:themeColor="accent1" w:themeShade="BF"/>
      <w:spacing w:val="5"/>
    </w:rPr>
  </w:style>
  <w:style w:type="paragraph" w:styleId="Header">
    <w:name w:val="header"/>
    <w:basedOn w:val="Normal"/>
    <w:link w:val="HeaderChar"/>
    <w:uiPriority w:val="99"/>
    <w:unhideWhenUsed/>
    <w:rsid w:val="00AF1A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AD8"/>
  </w:style>
  <w:style w:type="paragraph" w:styleId="Footer">
    <w:name w:val="footer"/>
    <w:basedOn w:val="Normal"/>
    <w:link w:val="FooterChar"/>
    <w:uiPriority w:val="99"/>
    <w:unhideWhenUsed/>
    <w:rsid w:val="00AF1A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A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382846">
      <w:bodyDiv w:val="1"/>
      <w:marLeft w:val="0"/>
      <w:marRight w:val="0"/>
      <w:marTop w:val="0"/>
      <w:marBottom w:val="0"/>
      <w:divBdr>
        <w:top w:val="none" w:sz="0" w:space="0" w:color="auto"/>
        <w:left w:val="none" w:sz="0" w:space="0" w:color="auto"/>
        <w:bottom w:val="none" w:sz="0" w:space="0" w:color="auto"/>
        <w:right w:val="none" w:sz="0" w:space="0" w:color="auto"/>
      </w:divBdr>
    </w:div>
    <w:div w:id="193593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88</Words>
  <Characters>1823</Characters>
  <Application>Microsoft Office Word</Application>
  <DocSecurity>0</DocSecurity>
  <Lines>32</Lines>
  <Paragraphs>17</Paragraphs>
  <ScaleCrop>false</ScaleCrop>
  <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ockert</dc:creator>
  <cp:keywords/>
  <dc:description/>
  <cp:lastModifiedBy>Katelyn Majewski</cp:lastModifiedBy>
  <cp:revision>4</cp:revision>
  <dcterms:created xsi:type="dcterms:W3CDTF">2024-12-16T20:48:00Z</dcterms:created>
  <dcterms:modified xsi:type="dcterms:W3CDTF">2026-02-1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598573-b1aa-493f-83a4-4b492d6e2d99</vt:lpwstr>
  </property>
</Properties>
</file>